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Cs/>
          <w:b/>
        </w:rPr>
        <w:t xml:space="preserve">Degrees are used throughout this guide. If you would like to see this guide using radians, please see</w:t>
      </w:r>
      <w:r>
        <w:rPr>
          <w:bCs/>
          <w:b/>
        </w:rPr>
        <w:t xml:space="preserve"> </w:t>
      </w:r>
      <w:hyperlink r:id="rId20">
        <w:r>
          <w:rPr>
            <w:rStyle w:val="Hyperlink"/>
            <w:bCs/>
            <w:b/>
          </w:rPr>
          <w:t xml:space="preserve">Guide: Trigonometry (radians)</w:t>
        </w:r>
      </w:hyperlink>
      <w:r>
        <w:rPr>
          <w:bCs/>
          <w:b/>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7" w:name="fig-0"/>
                <w:p>
                  <w:pPr>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2" w:name="fig-6"/>
          <w:p>
            <w:pPr>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1"/>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6" w:name="version-history"/>
    <w:p>
      <w:pPr>
        <w:pStyle w:val="Heading2"/>
      </w:pPr>
      <w:r>
        <w:t xml:space="preserve">Version history</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a version using degrees and a version using radians.</w:t>
      </w:r>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08-20T14:31:03Z</dcterms:created>
  <dcterms:modified xsi:type="dcterms:W3CDTF">2024-08-20T14: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